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B122B" w14:textId="1A60CBF0" w:rsidR="000907B3" w:rsidRDefault="00EA63FD">
      <w:pPr>
        <w:pStyle w:val="Title"/>
      </w:pPr>
      <w:r>
        <w:t xml:space="preserve">Feedback for Project Number </w:t>
      </w:r>
      <w:r w:rsidR="00300606">
        <w:t>13</w:t>
      </w:r>
    </w:p>
    <w:p w14:paraId="7164CF03" w14:textId="77777777" w:rsidR="000907B3" w:rsidRDefault="00EA63FD">
      <w:pPr>
        <w:pStyle w:val="Heading2"/>
      </w:pPr>
      <w:bookmarkStart w:id="0" w:name="instructions"/>
      <w:r>
        <w:t>Instructions</w:t>
      </w:r>
    </w:p>
    <w:p w14:paraId="4366ACA9" w14:textId="77777777" w:rsidR="000907B3" w:rsidRDefault="00EA63FD">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4FAB1ED" w14:textId="77777777" w:rsidR="000907B3" w:rsidRDefault="00EA63FD">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3088A578" w14:textId="77777777" w:rsidR="000907B3" w:rsidRDefault="00EA63FD">
      <w:pPr>
        <w:pStyle w:val="Heading2"/>
      </w:pPr>
      <w:bookmarkStart w:id="1" w:name="feedback-below"/>
      <w:bookmarkEnd w:id="0"/>
      <w:r>
        <w:t>Feedback Below</w:t>
      </w:r>
    </w:p>
    <w:p w14:paraId="0540B44E" w14:textId="77777777" w:rsidR="000907B3" w:rsidRDefault="00EA63FD">
      <w:pPr>
        <w:pStyle w:val="FirstParagraph"/>
      </w:pPr>
      <w:r>
        <w:rPr>
          <w:b/>
        </w:rPr>
        <w:t>What is their topic on?</w:t>
      </w:r>
    </w:p>
    <w:p w14:paraId="0991AB1A" w14:textId="77777777" w:rsidR="001C0D01" w:rsidRPr="001C0D01" w:rsidRDefault="00F40156" w:rsidP="00F40156">
      <w:pPr>
        <w:pStyle w:val="ListParagraph"/>
        <w:numPr>
          <w:ilvl w:val="0"/>
          <w:numId w:val="2"/>
        </w:numPr>
        <w:rPr>
          <w:i/>
        </w:rPr>
      </w:pPr>
      <w:r w:rsidRPr="00F40156">
        <w:rPr>
          <w:b/>
          <w:bCs/>
          <w:i/>
        </w:rPr>
        <w:t>Title</w:t>
      </w:r>
    </w:p>
    <w:p w14:paraId="56514A6C" w14:textId="26FA6694" w:rsidR="00F40156" w:rsidRPr="00F40156" w:rsidRDefault="006F79CF" w:rsidP="001C0D01">
      <w:pPr>
        <w:pStyle w:val="ListParagraph"/>
        <w:numPr>
          <w:ilvl w:val="1"/>
          <w:numId w:val="2"/>
        </w:numPr>
        <w:rPr>
          <w:i/>
        </w:rPr>
      </w:pPr>
      <w:hyperlink r:id="rId8" w:history="1">
        <w:r w:rsidR="00F40156" w:rsidRPr="006F79CF">
          <w:rPr>
            <w:rStyle w:val="Hyperlink"/>
            <w:iCs/>
          </w:rPr>
          <w:t>GameStop and WallStreetBets: Fun or Fraud</w:t>
        </w:r>
      </w:hyperlink>
    </w:p>
    <w:p w14:paraId="4171337C" w14:textId="61321E73" w:rsidR="000907B3" w:rsidRPr="001C0D01" w:rsidRDefault="00EA63FD" w:rsidP="00F40156">
      <w:pPr>
        <w:pStyle w:val="Compact"/>
        <w:numPr>
          <w:ilvl w:val="0"/>
          <w:numId w:val="2"/>
        </w:numPr>
        <w:rPr>
          <w:b/>
          <w:bCs/>
        </w:rPr>
      </w:pPr>
      <w:r w:rsidRPr="001C0D01">
        <w:rPr>
          <w:b/>
          <w:bCs/>
          <w:i/>
        </w:rPr>
        <w:t>I</w:t>
      </w:r>
      <w:r w:rsidRPr="001C0D01">
        <w:rPr>
          <w:b/>
          <w:bCs/>
          <w:i/>
        </w:rPr>
        <w:t>s the title consistent with the topic</w:t>
      </w:r>
      <w:r w:rsidR="00F40156" w:rsidRPr="001C0D01">
        <w:rPr>
          <w:b/>
          <w:bCs/>
          <w:i/>
        </w:rPr>
        <w:t xml:space="preserve">? </w:t>
      </w:r>
      <w:r w:rsidRPr="001C0D01">
        <w:rPr>
          <w:b/>
          <w:bCs/>
          <w:i/>
        </w:rPr>
        <w:t>In other words</w:t>
      </w:r>
      <w:r w:rsidR="00D02F4D" w:rsidRPr="001C0D01">
        <w:rPr>
          <w:b/>
          <w:bCs/>
          <w:i/>
        </w:rPr>
        <w:t xml:space="preserve">, </w:t>
      </w:r>
      <w:r w:rsidRPr="001C0D01">
        <w:rPr>
          <w:b/>
          <w:bCs/>
          <w:i/>
        </w:rPr>
        <w:t>does the ti</w:t>
      </w:r>
      <w:r w:rsidRPr="001C0D01">
        <w:rPr>
          <w:b/>
          <w:bCs/>
          <w:i/>
        </w:rPr>
        <w:t>tle make sense for the project?</w:t>
      </w:r>
    </w:p>
    <w:p w14:paraId="5AC71517" w14:textId="2F5A4E6A" w:rsidR="001C0D01" w:rsidRPr="00A0162A" w:rsidRDefault="00A0162A" w:rsidP="001C0D01">
      <w:pPr>
        <w:pStyle w:val="Compact"/>
        <w:numPr>
          <w:ilvl w:val="1"/>
          <w:numId w:val="2"/>
        </w:numPr>
      </w:pPr>
      <w:r w:rsidRPr="00A0162A">
        <w:t xml:space="preserve">The </w:t>
      </w:r>
      <w:r>
        <w:t xml:space="preserve">title is definitely consistent </w:t>
      </w:r>
      <w:r w:rsidR="003243E0">
        <w:t xml:space="preserve">with the topic. The background surrounding the GME “short squeeze” is especially informative and supports the motivation for the project. </w:t>
      </w:r>
    </w:p>
    <w:p w14:paraId="2ED102B3" w14:textId="77777777" w:rsidR="000907B3" w:rsidRDefault="00EA63FD">
      <w:pPr>
        <w:pStyle w:val="FirstParagraph"/>
      </w:pPr>
      <w:r>
        <w:rPr>
          <w:b/>
        </w:rPr>
        <w:t>Are the objectives of the project clearly identifiable?</w:t>
      </w:r>
    </w:p>
    <w:p w14:paraId="23616106" w14:textId="4CC1952E" w:rsidR="000907B3" w:rsidRPr="00374DD3" w:rsidRDefault="00EA63FD">
      <w:pPr>
        <w:pStyle w:val="Compact"/>
        <w:numPr>
          <w:ilvl w:val="0"/>
          <w:numId w:val="3"/>
        </w:numPr>
        <w:rPr>
          <w:b/>
          <w:bCs/>
        </w:rPr>
      </w:pPr>
      <w:r w:rsidRPr="00374DD3">
        <w:rPr>
          <w:b/>
          <w:bCs/>
          <w:i/>
        </w:rPr>
        <w:t>What are they wanting to study?</w:t>
      </w:r>
    </w:p>
    <w:p w14:paraId="3984F1C2" w14:textId="6112B4B0" w:rsidR="00374DD3" w:rsidRPr="000C72B8" w:rsidRDefault="00671A4F" w:rsidP="00374DD3">
      <w:pPr>
        <w:pStyle w:val="Compact"/>
        <w:numPr>
          <w:ilvl w:val="1"/>
          <w:numId w:val="3"/>
        </w:numPr>
      </w:pPr>
      <w:r>
        <w:t>To</w:t>
      </w:r>
      <w:r w:rsidR="00EC0D4A">
        <w:t xml:space="preserve"> determine</w:t>
      </w:r>
      <w:r w:rsidR="000C72B8">
        <w:t xml:space="preserve"> if the volume and chatter of posts and comments on </w:t>
      </w:r>
      <w:r w:rsidR="00E1043E">
        <w:t>R</w:t>
      </w:r>
      <w:r w:rsidR="000C72B8">
        <w:t>eddit influence the share volume and price of the GME stock</w:t>
      </w:r>
      <w:r w:rsidR="00B7699D">
        <w:t>.</w:t>
      </w:r>
    </w:p>
    <w:p w14:paraId="69D3EE68" w14:textId="416D6752" w:rsidR="000907B3" w:rsidRPr="00A9799A" w:rsidRDefault="00EA63FD" w:rsidP="00A9799A">
      <w:pPr>
        <w:pStyle w:val="Compact"/>
        <w:numPr>
          <w:ilvl w:val="0"/>
          <w:numId w:val="3"/>
        </w:numPr>
        <w:rPr>
          <w:b/>
          <w:bCs/>
        </w:rPr>
      </w:pPr>
      <w:r w:rsidRPr="00374DD3">
        <w:rPr>
          <w:b/>
          <w:bCs/>
          <w:i/>
        </w:rPr>
        <w:t>What is the motivation of this project?</w:t>
      </w:r>
      <w:r w:rsidR="00A9799A">
        <w:rPr>
          <w:b/>
          <w:bCs/>
          <w:i/>
        </w:rPr>
        <w:t xml:space="preserve"> / </w:t>
      </w:r>
      <w:r w:rsidR="00A9799A" w:rsidRPr="00374DD3">
        <w:rPr>
          <w:b/>
          <w:bCs/>
          <w:i/>
        </w:rPr>
        <w:t>What does the presenter hope to accomplish with this project?</w:t>
      </w:r>
    </w:p>
    <w:p w14:paraId="468CFA7A" w14:textId="11D668D8" w:rsidR="00374DD3" w:rsidRPr="00A9799A" w:rsidRDefault="002A71DE" w:rsidP="00A9799A">
      <w:pPr>
        <w:pStyle w:val="Compact"/>
        <w:numPr>
          <w:ilvl w:val="1"/>
          <w:numId w:val="3"/>
        </w:numPr>
      </w:pPr>
      <w:r w:rsidRPr="002A71DE">
        <w:t xml:space="preserve">To </w:t>
      </w:r>
      <w:r>
        <w:t>determine if there is evidence of fraud related to the GME even</w:t>
      </w:r>
      <w:r w:rsidR="00A9799A">
        <w:t>t</w:t>
      </w:r>
    </w:p>
    <w:p w14:paraId="4F2B3E1F" w14:textId="77777777" w:rsidR="000907B3" w:rsidRPr="00F34DC0" w:rsidRDefault="00EA63FD">
      <w:pPr>
        <w:pStyle w:val="FirstParagraph"/>
        <w:rPr>
          <w:b/>
        </w:rPr>
      </w:pPr>
      <w:r w:rsidRPr="00F34DC0">
        <w:rPr>
          <w:b/>
        </w:rPr>
        <w:t>What data are used?</w:t>
      </w:r>
    </w:p>
    <w:p w14:paraId="48FAFD29" w14:textId="05FBC3A0" w:rsidR="000907B3" w:rsidRPr="00F34DC0" w:rsidRDefault="00EA63FD">
      <w:pPr>
        <w:pStyle w:val="Compact"/>
        <w:numPr>
          <w:ilvl w:val="0"/>
          <w:numId w:val="4"/>
        </w:numPr>
        <w:rPr>
          <w:b/>
        </w:rPr>
      </w:pPr>
      <w:r w:rsidRPr="00F34DC0">
        <w:rPr>
          <w:b/>
          <w:i/>
        </w:rPr>
        <w:t>What website(s</w:t>
      </w:r>
      <w:r w:rsidRPr="00F34DC0">
        <w:rPr>
          <w:b/>
          <w:i/>
        </w:rPr>
        <w:t>) are scraped?</w:t>
      </w:r>
    </w:p>
    <w:p w14:paraId="268C8979" w14:textId="03D19420" w:rsidR="00F34DC0" w:rsidRPr="00464FE5" w:rsidRDefault="003844A5" w:rsidP="00F34DC0">
      <w:pPr>
        <w:pStyle w:val="Compact"/>
        <w:numPr>
          <w:ilvl w:val="1"/>
          <w:numId w:val="4"/>
        </w:numPr>
        <w:rPr>
          <w:bCs/>
        </w:rPr>
      </w:pPr>
      <w:r w:rsidRPr="00464FE5">
        <w:rPr>
          <w:bCs/>
        </w:rPr>
        <w:t>R</w:t>
      </w:r>
      <w:r w:rsidR="00464FE5" w:rsidRPr="00464FE5">
        <w:rPr>
          <w:bCs/>
        </w:rPr>
        <w:t>eddit</w:t>
      </w:r>
      <w:r w:rsidR="000D5E9A">
        <w:rPr>
          <w:bCs/>
        </w:rPr>
        <w:t xml:space="preserve"> (posts, comments, karma scores)</w:t>
      </w:r>
    </w:p>
    <w:p w14:paraId="5FCEECD4" w14:textId="7882B135" w:rsidR="000907B3" w:rsidRPr="00F34DC0" w:rsidRDefault="00EA63FD">
      <w:pPr>
        <w:pStyle w:val="Compact"/>
        <w:numPr>
          <w:ilvl w:val="0"/>
          <w:numId w:val="4"/>
        </w:numPr>
        <w:rPr>
          <w:b/>
        </w:rPr>
      </w:pPr>
      <w:r w:rsidRPr="00F34DC0">
        <w:rPr>
          <w:b/>
          <w:i/>
        </w:rPr>
        <w:t>Are other data brought in from outside sources?</w:t>
      </w:r>
    </w:p>
    <w:p w14:paraId="48D53EAE" w14:textId="3FB9E45C" w:rsidR="00F34DC0" w:rsidRPr="00E1043E" w:rsidRDefault="00E1043E" w:rsidP="00F34DC0">
      <w:pPr>
        <w:pStyle w:val="Compact"/>
        <w:numPr>
          <w:ilvl w:val="1"/>
          <w:numId w:val="4"/>
        </w:numPr>
        <w:rPr>
          <w:bCs/>
        </w:rPr>
      </w:pPr>
      <w:r w:rsidRPr="00E1043E">
        <w:rPr>
          <w:bCs/>
        </w:rPr>
        <w:lastRenderedPageBreak/>
        <w:t>Yes</w:t>
      </w:r>
    </w:p>
    <w:p w14:paraId="2060602D" w14:textId="37D27FF0" w:rsidR="000907B3" w:rsidRPr="00F34DC0" w:rsidRDefault="00EA63FD">
      <w:pPr>
        <w:pStyle w:val="Compact"/>
        <w:numPr>
          <w:ilvl w:val="0"/>
          <w:numId w:val="4"/>
        </w:numPr>
        <w:rPr>
          <w:b/>
        </w:rPr>
      </w:pPr>
      <w:r w:rsidRPr="00F34DC0">
        <w:rPr>
          <w:b/>
          <w:i/>
        </w:rPr>
        <w:t>If so, what are they and how do they add to the project?</w:t>
      </w:r>
    </w:p>
    <w:p w14:paraId="312A8D31" w14:textId="530AEEAD" w:rsidR="005F274C" w:rsidRDefault="005F274C" w:rsidP="00F34DC0">
      <w:pPr>
        <w:pStyle w:val="Compact"/>
        <w:numPr>
          <w:ilvl w:val="1"/>
          <w:numId w:val="4"/>
        </w:numPr>
        <w:rPr>
          <w:bCs/>
        </w:rPr>
      </w:pPr>
      <w:r>
        <w:rPr>
          <w:bCs/>
        </w:rPr>
        <w:t>Yahoo Finance</w:t>
      </w:r>
    </w:p>
    <w:p w14:paraId="65734BAC" w14:textId="132AE3BF" w:rsidR="00586EB1" w:rsidRDefault="00586EB1" w:rsidP="00586EB1">
      <w:pPr>
        <w:pStyle w:val="Compact"/>
        <w:ind w:left="720"/>
        <w:rPr>
          <w:bCs/>
        </w:rPr>
      </w:pPr>
    </w:p>
    <w:p w14:paraId="6F6FDD31" w14:textId="55213833" w:rsidR="00586EB1" w:rsidRPr="00E1043E" w:rsidRDefault="00D6198E" w:rsidP="00586EB1">
      <w:pPr>
        <w:pStyle w:val="Compact"/>
        <w:ind w:left="720"/>
        <w:rPr>
          <w:bCs/>
        </w:rPr>
      </w:pPr>
      <w:r>
        <w:rPr>
          <w:bCs/>
        </w:rPr>
        <w:t>The</w:t>
      </w:r>
      <w:r w:rsidR="00586EB1">
        <w:rPr>
          <w:bCs/>
        </w:rPr>
        <w:t xml:space="preserve"> additional data source</w:t>
      </w:r>
      <w:r>
        <w:rPr>
          <w:bCs/>
        </w:rPr>
        <w:t xml:space="preserve"> added to the project </w:t>
      </w:r>
      <w:r w:rsidR="00757A8B">
        <w:rPr>
          <w:bCs/>
        </w:rPr>
        <w:t>enables</w:t>
      </w:r>
      <w:r>
        <w:rPr>
          <w:bCs/>
        </w:rPr>
        <w:t xml:space="preserve"> the student to </w:t>
      </w:r>
      <w:r w:rsidR="00897751">
        <w:rPr>
          <w:bCs/>
        </w:rPr>
        <w:t xml:space="preserve">see if there is a correlation between price / volume and the activity scraped from Reddit. </w:t>
      </w:r>
    </w:p>
    <w:p w14:paraId="2C566C0D" w14:textId="3803A047" w:rsidR="000907B3" w:rsidRDefault="00EA63FD">
      <w:pPr>
        <w:pStyle w:val="FirstParagraph"/>
        <w:rPr>
          <w:b/>
        </w:rPr>
      </w:pPr>
      <w:r>
        <w:rPr>
          <w:b/>
        </w:rPr>
        <w:t>What is your overall impression of the project?</w:t>
      </w:r>
    </w:p>
    <w:p w14:paraId="7E2885BA" w14:textId="557D9B0C" w:rsidR="00F34DC0" w:rsidRDefault="008059EF" w:rsidP="005B5732">
      <w:pPr>
        <w:pStyle w:val="Compact"/>
      </w:pPr>
      <w:r>
        <w:t xml:space="preserve">The project is fascinating! </w:t>
      </w:r>
      <w:r w:rsidR="00C74D94">
        <w:t xml:space="preserve">I think this is really valuable analysis. </w:t>
      </w:r>
      <w:r>
        <w:t xml:space="preserve">However, it seems that an API was used to acquire the data as opposed to </w:t>
      </w:r>
      <w:r w:rsidR="004C69A1">
        <w:t>scraping Reddit by using requests, BeautifulSoup, and the site’s HTML</w:t>
      </w:r>
      <w:r w:rsidR="0048650C">
        <w:t>. Other than that, excellent work</w:t>
      </w:r>
      <w:r w:rsidR="00A36123">
        <w:t>!</w:t>
      </w:r>
    </w:p>
    <w:p w14:paraId="3E09DE35" w14:textId="77777777" w:rsidR="005B5732" w:rsidRPr="00F34DC0" w:rsidRDefault="005B5732" w:rsidP="005B5732">
      <w:pPr>
        <w:pStyle w:val="Compact"/>
      </w:pPr>
    </w:p>
    <w:p w14:paraId="0A7BF010" w14:textId="70C5C7E0" w:rsidR="000907B3" w:rsidRDefault="00EA63FD">
      <w:pPr>
        <w:pStyle w:val="BodyText"/>
        <w:rPr>
          <w:b/>
        </w:rPr>
      </w:pPr>
      <w:r>
        <w:rPr>
          <w:b/>
        </w:rPr>
        <w:t xml:space="preserve">Other encouragements/critiques you would like to provide to your colleague in order for </w:t>
      </w:r>
      <w:r>
        <w:rPr>
          <w:b/>
        </w:rPr>
        <w:t>them to have a more refined project.</w:t>
      </w:r>
    </w:p>
    <w:p w14:paraId="6E91BFBA" w14:textId="213FC0CD" w:rsidR="00113B0C" w:rsidRPr="00113B0C" w:rsidRDefault="00113B0C">
      <w:pPr>
        <w:pStyle w:val="BodyText"/>
        <w:rPr>
          <w:bCs/>
        </w:rPr>
      </w:pPr>
      <w:r>
        <w:rPr>
          <w:bCs/>
        </w:rPr>
        <w:t xml:space="preserve">It would be really interesting to create a model to determine if reddit predictors have a significant effect on stock price / volume. </w:t>
      </w:r>
      <w:r w:rsidR="00D64DC4">
        <w:rPr>
          <w:bCs/>
        </w:rPr>
        <w:t>I agree with bringing sentiment into the mix, that would be really interesting!</w:t>
      </w:r>
      <w:bookmarkEnd w:id="1"/>
    </w:p>
    <w:sectPr w:rsidR="00113B0C" w:rsidRPr="00113B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7CBDB" w14:textId="77777777" w:rsidR="00EA63FD" w:rsidRDefault="00EA63FD">
      <w:pPr>
        <w:spacing w:after="0"/>
      </w:pPr>
      <w:r>
        <w:separator/>
      </w:r>
    </w:p>
  </w:endnote>
  <w:endnote w:type="continuationSeparator" w:id="0">
    <w:p w14:paraId="174F6BFD" w14:textId="77777777" w:rsidR="00EA63FD" w:rsidRDefault="00EA63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1E8BC8" w14:textId="77777777" w:rsidR="00EA63FD" w:rsidRDefault="00EA63FD">
      <w:r>
        <w:separator/>
      </w:r>
    </w:p>
  </w:footnote>
  <w:footnote w:type="continuationSeparator" w:id="0">
    <w:p w14:paraId="5EB99AB9" w14:textId="77777777" w:rsidR="00EA63FD" w:rsidRDefault="00EA63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B340F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3D6B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39E3C38"/>
    <w:multiLevelType w:val="hybridMultilevel"/>
    <w:tmpl w:val="E11C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70B"/>
    <w:rsid w:val="000907B3"/>
    <w:rsid w:val="00095155"/>
    <w:rsid w:val="000C72B8"/>
    <w:rsid w:val="000D5E9A"/>
    <w:rsid w:val="00113B0C"/>
    <w:rsid w:val="00186570"/>
    <w:rsid w:val="001C0D01"/>
    <w:rsid w:val="001F074A"/>
    <w:rsid w:val="00266037"/>
    <w:rsid w:val="002A71DE"/>
    <w:rsid w:val="002E73F2"/>
    <w:rsid w:val="00300606"/>
    <w:rsid w:val="003243E0"/>
    <w:rsid w:val="00374DD3"/>
    <w:rsid w:val="003844A5"/>
    <w:rsid w:val="003F21E0"/>
    <w:rsid w:val="00464FE5"/>
    <w:rsid w:val="0048650C"/>
    <w:rsid w:val="004C69A1"/>
    <w:rsid w:val="004E29B3"/>
    <w:rsid w:val="00510A97"/>
    <w:rsid w:val="00586EB1"/>
    <w:rsid w:val="00590D07"/>
    <w:rsid w:val="005B5732"/>
    <w:rsid w:val="005F274C"/>
    <w:rsid w:val="0060747E"/>
    <w:rsid w:val="00647842"/>
    <w:rsid w:val="00671A4F"/>
    <w:rsid w:val="006F79CF"/>
    <w:rsid w:val="0075274F"/>
    <w:rsid w:val="00757A8B"/>
    <w:rsid w:val="00784D58"/>
    <w:rsid w:val="007C4154"/>
    <w:rsid w:val="007D01D1"/>
    <w:rsid w:val="008059EF"/>
    <w:rsid w:val="00830DF3"/>
    <w:rsid w:val="0083441D"/>
    <w:rsid w:val="008573E0"/>
    <w:rsid w:val="0089122C"/>
    <w:rsid w:val="00897751"/>
    <w:rsid w:val="008B1AD2"/>
    <w:rsid w:val="008D6863"/>
    <w:rsid w:val="009D5C3B"/>
    <w:rsid w:val="00A0162A"/>
    <w:rsid w:val="00A36123"/>
    <w:rsid w:val="00A9799A"/>
    <w:rsid w:val="00AF1296"/>
    <w:rsid w:val="00B43A15"/>
    <w:rsid w:val="00B744E1"/>
    <w:rsid w:val="00B7699D"/>
    <w:rsid w:val="00B86B75"/>
    <w:rsid w:val="00BC48D5"/>
    <w:rsid w:val="00C36279"/>
    <w:rsid w:val="00C74D94"/>
    <w:rsid w:val="00CD6C1A"/>
    <w:rsid w:val="00CE3D05"/>
    <w:rsid w:val="00D02F4D"/>
    <w:rsid w:val="00D6198E"/>
    <w:rsid w:val="00D64DC4"/>
    <w:rsid w:val="00E1043E"/>
    <w:rsid w:val="00E315A3"/>
    <w:rsid w:val="00E80284"/>
    <w:rsid w:val="00EA63FD"/>
    <w:rsid w:val="00EC0D4A"/>
    <w:rsid w:val="00F34DC0"/>
    <w:rsid w:val="00F401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F61819"/>
  <w15:docId w15:val="{1976B897-488E-DC40-90A1-ABC221ABE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F40156"/>
    <w:pPr>
      <w:ind w:left="720"/>
      <w:contextualSpacing/>
    </w:pPr>
  </w:style>
  <w:style w:type="character" w:styleId="UnresolvedMention">
    <w:name w:val="Unresolved Mention"/>
    <w:basedOn w:val="DefaultParagraphFont"/>
    <w:uiPriority w:val="99"/>
    <w:semiHidden/>
    <w:unhideWhenUsed/>
    <w:rsid w:val="006F79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62482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rCNV4ag6rdZJftHafxvAD8ousaKP3GOG/view"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Rudy Martinez</cp:lastModifiedBy>
  <cp:revision>59</cp:revision>
  <dcterms:created xsi:type="dcterms:W3CDTF">2021-03-01T04:09:00Z</dcterms:created>
  <dcterms:modified xsi:type="dcterms:W3CDTF">2021-03-25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